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273FA" w14:textId="7C14D72E" w:rsidR="00C27EFB" w:rsidRDefault="00C27EFB" w:rsidP="00C27EFB">
      <w:pPr>
        <w:jc w:val="center"/>
        <w:rPr>
          <w:b/>
          <w:bCs/>
        </w:rPr>
      </w:pPr>
      <w:r w:rsidRPr="00C27EFB">
        <w:rPr>
          <w:b/>
          <w:bCs/>
        </w:rPr>
        <w:t>BORIS Encoding Proces</w:t>
      </w:r>
      <w:r>
        <w:rPr>
          <w:b/>
          <w:bCs/>
        </w:rPr>
        <w:t>s</w:t>
      </w:r>
    </w:p>
    <w:p w14:paraId="631277A4" w14:textId="77777777" w:rsidR="00C27EFB" w:rsidRDefault="00C27EFB">
      <w:pPr>
        <w:rPr>
          <w:b/>
          <w:bCs/>
        </w:rPr>
      </w:pPr>
      <w:r>
        <w:rPr>
          <w:b/>
          <w:bCs/>
        </w:rPr>
        <w:t>Contents:</w:t>
      </w:r>
    </w:p>
    <w:p w14:paraId="365D4184" w14:textId="14DAE079" w:rsidR="00C27EFB" w:rsidRDefault="00C27EFB" w:rsidP="00C27EF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File Storage and Setup</w:t>
      </w:r>
    </w:p>
    <w:p w14:paraId="2BE2519B" w14:textId="0EE3562F" w:rsidR="00420F56" w:rsidRDefault="00420F56" w:rsidP="00C27EF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BORIS Setup </w:t>
      </w:r>
    </w:p>
    <w:p w14:paraId="426E06AA" w14:textId="62D06150" w:rsidR="00CD3243" w:rsidRPr="00CD3243" w:rsidRDefault="00CD3243" w:rsidP="00CD324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ORIS Creating a Project</w:t>
      </w:r>
    </w:p>
    <w:p w14:paraId="397D6A4D" w14:textId="7656C5BB" w:rsidR="00C27EFB" w:rsidRDefault="00420F56" w:rsidP="00C27EF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BROIS </w:t>
      </w:r>
      <w:r w:rsidR="00C27EFB">
        <w:rPr>
          <w:b/>
          <w:bCs/>
        </w:rPr>
        <w:t xml:space="preserve">Creating an </w:t>
      </w:r>
      <w:r>
        <w:rPr>
          <w:b/>
          <w:bCs/>
        </w:rPr>
        <w:t>E</w:t>
      </w:r>
      <w:r w:rsidR="00C27EFB">
        <w:rPr>
          <w:b/>
          <w:bCs/>
        </w:rPr>
        <w:t>thogram</w:t>
      </w:r>
    </w:p>
    <w:p w14:paraId="19908D12" w14:textId="5EC28B67" w:rsidR="00C27EFB" w:rsidRDefault="00420F56" w:rsidP="00C27EF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BORIS </w:t>
      </w:r>
      <w:r w:rsidR="00C27EFB">
        <w:rPr>
          <w:b/>
          <w:bCs/>
        </w:rPr>
        <w:t xml:space="preserve">Creating an </w:t>
      </w:r>
      <w:r>
        <w:rPr>
          <w:b/>
          <w:bCs/>
        </w:rPr>
        <w:t>O</w:t>
      </w:r>
      <w:r w:rsidR="00C27EFB">
        <w:rPr>
          <w:b/>
          <w:bCs/>
        </w:rPr>
        <w:t>bservation</w:t>
      </w:r>
    </w:p>
    <w:p w14:paraId="514957BB" w14:textId="7C4BC636" w:rsidR="00784C91" w:rsidRDefault="00420F56" w:rsidP="00784C9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BORIS </w:t>
      </w:r>
      <w:r w:rsidR="00C27EFB">
        <w:rPr>
          <w:b/>
          <w:bCs/>
        </w:rPr>
        <w:t xml:space="preserve">Coding Behaviours </w:t>
      </w:r>
    </w:p>
    <w:p w14:paraId="10654EFC" w14:textId="0E680B69" w:rsidR="00784C91" w:rsidRDefault="00784C91" w:rsidP="00784C91">
      <w:pPr>
        <w:rPr>
          <w:b/>
          <w:bCs/>
        </w:rPr>
      </w:pPr>
    </w:p>
    <w:p w14:paraId="488A62B5" w14:textId="527D1B91" w:rsidR="007624FD" w:rsidRPr="0058063E" w:rsidRDefault="007624FD" w:rsidP="0058063E">
      <w:pPr>
        <w:pStyle w:val="ListParagraph"/>
        <w:numPr>
          <w:ilvl w:val="0"/>
          <w:numId w:val="11"/>
        </w:numPr>
        <w:rPr>
          <w:b/>
          <w:bCs/>
        </w:rPr>
      </w:pPr>
      <w:r w:rsidRPr="0058063E">
        <w:rPr>
          <w:b/>
          <w:bCs/>
        </w:rPr>
        <w:t>File Storage and Setup</w:t>
      </w:r>
    </w:p>
    <w:p w14:paraId="38BD4892" w14:textId="0A7F2167" w:rsidR="005A490D" w:rsidRDefault="007624FD" w:rsidP="00784C91">
      <w:r w:rsidRPr="007624FD">
        <w:t>The fi</w:t>
      </w:r>
      <w:r>
        <w:t xml:space="preserve">les </w:t>
      </w:r>
      <w:r w:rsidR="00931362">
        <w:t xml:space="preserve">are stored on the </w:t>
      </w:r>
      <w:r w:rsidR="00650B75">
        <w:t>university’s secure</w:t>
      </w:r>
      <w:r w:rsidR="005A490D">
        <w:t xml:space="preserve"> server</w:t>
      </w:r>
      <w:r w:rsidR="00C45E02">
        <w:t xml:space="preserve"> at </w:t>
      </w:r>
      <w:r w:rsidR="009D75E5" w:rsidRPr="00EE685F">
        <w:rPr>
          <w:i/>
          <w:iCs/>
        </w:rPr>
        <w:t>\\storage.hcs-wlg.otago.ac.nz\uow-ph-kidsonline\Dunedin Campus</w:t>
      </w:r>
      <w:r w:rsidR="009D75E5">
        <w:t xml:space="preserve">. </w:t>
      </w:r>
    </w:p>
    <w:p w14:paraId="5D0A1951" w14:textId="4937C5BA" w:rsidR="005A490D" w:rsidRDefault="005A490D" w:rsidP="005A490D">
      <w:pPr>
        <w:rPr>
          <w:rFonts w:ascii="Calibri" w:hAnsi="Calibri" w:cs="Calibri"/>
          <w:color w:val="000000"/>
          <w:shd w:val="clear" w:color="auto" w:fill="FFFFFF"/>
        </w:rPr>
      </w:pPr>
      <w:r>
        <w:t xml:space="preserve">Access to this is granted by the University of Otago’s IT team. You can connect to the server through a VPN </w:t>
      </w:r>
      <w:r>
        <w:rPr>
          <w:rFonts w:ascii="Calibri" w:hAnsi="Calibri" w:cs="Calibri"/>
          <w:color w:val="000000"/>
        </w:rPr>
        <w:t> </w:t>
      </w:r>
      <w:r>
        <w:rPr>
          <w:rFonts w:ascii="Calibri" w:hAnsi="Calibri" w:cs="Calibri"/>
          <w:color w:val="000000"/>
          <w:shd w:val="clear" w:color="auto" w:fill="FFFFFF"/>
        </w:rPr>
        <w:t>(Cisco AnyConnect Secure Mobility Client). Once installed, follow these instructions to connect to the VPN,</w:t>
      </w:r>
    </w:p>
    <w:p w14:paraId="677A1F60" w14:textId="3C0AEEFD" w:rsidR="005A490D" w:rsidRPr="001F7F55" w:rsidRDefault="005A490D" w:rsidP="005A490D">
      <w:pPr>
        <w:pStyle w:val="ListParagraph"/>
        <w:numPr>
          <w:ilvl w:val="0"/>
          <w:numId w:val="8"/>
        </w:numPr>
      </w:pPr>
      <w:r w:rsidRPr="001F7F55">
        <w:rPr>
          <w:lang w:eastAsia="en-NZ"/>
        </w:rPr>
        <w:t>Open File explorer</w:t>
      </w:r>
      <w:r>
        <w:rPr>
          <w:lang w:eastAsia="en-NZ"/>
        </w:rPr>
        <w:t>,</w:t>
      </w:r>
      <w:r w:rsidRPr="001F7F55">
        <w:rPr>
          <w:lang w:eastAsia="en-NZ"/>
        </w:rPr>
        <w:t xml:space="preserve"> and in the address line</w:t>
      </w:r>
      <w:r>
        <w:rPr>
          <w:lang w:eastAsia="en-NZ"/>
        </w:rPr>
        <w:t>,</w:t>
      </w:r>
      <w:r w:rsidRPr="001F7F55">
        <w:rPr>
          <w:lang w:eastAsia="en-NZ"/>
        </w:rPr>
        <w:t xml:space="preserve"> type </w:t>
      </w:r>
      <w:hyperlink r:id="rId7" w:history="1">
        <w:r w:rsidRPr="001F7F55">
          <w:rPr>
            <w:rStyle w:val="Hyperlink"/>
            <w:lang w:eastAsia="en-NZ"/>
          </w:rPr>
          <w:t>\\storage.hcs-wlg.otago.ac.nz</w:t>
        </w:r>
      </w:hyperlink>
    </w:p>
    <w:p w14:paraId="531295BE" w14:textId="77777777" w:rsidR="005A490D" w:rsidRPr="001F7F55" w:rsidRDefault="005A490D" w:rsidP="005A490D">
      <w:pPr>
        <w:pStyle w:val="ListParagraph"/>
        <w:numPr>
          <w:ilvl w:val="0"/>
          <w:numId w:val="8"/>
        </w:numPr>
      </w:pPr>
      <w:r w:rsidRPr="001F7F55">
        <w:rPr>
          <w:lang w:eastAsia="en-NZ"/>
        </w:rPr>
        <w:t>Find the Kids Online folder </w:t>
      </w:r>
    </w:p>
    <w:p w14:paraId="0B077B22" w14:textId="58373628" w:rsidR="005A490D" w:rsidRPr="001F7F55" w:rsidRDefault="005A490D" w:rsidP="005A490D">
      <w:pPr>
        <w:pStyle w:val="ListParagraph"/>
        <w:numPr>
          <w:ilvl w:val="0"/>
          <w:numId w:val="8"/>
        </w:numPr>
      </w:pPr>
      <w:r w:rsidRPr="001F7F55">
        <w:rPr>
          <w:lang w:eastAsia="en-NZ"/>
        </w:rPr>
        <w:t>Right</w:t>
      </w:r>
      <w:r>
        <w:rPr>
          <w:lang w:eastAsia="en-NZ"/>
        </w:rPr>
        <w:t>-</w:t>
      </w:r>
      <w:r w:rsidRPr="001F7F55">
        <w:rPr>
          <w:lang w:eastAsia="en-NZ"/>
        </w:rPr>
        <w:t>click; click on 'map network drive...' (about 2/3rds of the way down the list). </w:t>
      </w:r>
    </w:p>
    <w:p w14:paraId="390B8A6A" w14:textId="77777777" w:rsidR="005A490D" w:rsidRPr="001F7F55" w:rsidRDefault="005A490D" w:rsidP="005A490D">
      <w:pPr>
        <w:pStyle w:val="ListParagraph"/>
        <w:numPr>
          <w:ilvl w:val="0"/>
          <w:numId w:val="8"/>
        </w:numPr>
      </w:pPr>
      <w:r w:rsidRPr="001F7F55">
        <w:rPr>
          <w:lang w:eastAsia="en-NZ"/>
        </w:rPr>
        <w:t>In 'Drive' - Type Z: and click ‘FINISH’. </w:t>
      </w:r>
    </w:p>
    <w:p w14:paraId="21EB5AE0" w14:textId="59258A73" w:rsidR="005A490D" w:rsidRDefault="005A490D" w:rsidP="00784C91">
      <w:pPr>
        <w:pStyle w:val="ListParagraph"/>
        <w:numPr>
          <w:ilvl w:val="0"/>
          <w:numId w:val="8"/>
        </w:numPr>
        <w:rPr>
          <w:lang w:eastAsia="en-NZ"/>
        </w:rPr>
      </w:pPr>
      <w:r w:rsidRPr="001F7F55">
        <w:rPr>
          <w:lang w:eastAsia="en-NZ"/>
        </w:rPr>
        <w:t>Open File Explorer</w:t>
      </w:r>
      <w:r>
        <w:rPr>
          <w:lang w:eastAsia="en-NZ"/>
        </w:rPr>
        <w:t>,</w:t>
      </w:r>
      <w:r w:rsidRPr="001F7F55">
        <w:rPr>
          <w:lang w:eastAsia="en-NZ"/>
        </w:rPr>
        <w:t xml:space="preserve"> and the Kids Online server will appear in the drop-down menu within the “This PC” header.</w:t>
      </w:r>
    </w:p>
    <w:p w14:paraId="43EE6599" w14:textId="5095E7D3" w:rsidR="009D75E5" w:rsidRDefault="00EE685F" w:rsidP="00784C91">
      <w:r>
        <w:t>Each school has a BORIS project file containing</w:t>
      </w:r>
      <w:r w:rsidR="001F5266">
        <w:t xml:space="preserve"> the recordings and the BORIS project file. </w:t>
      </w:r>
    </w:p>
    <w:p w14:paraId="75F45712" w14:textId="2F8D69B9" w:rsidR="00954C9E" w:rsidRDefault="00954C9E" w:rsidP="00784C91">
      <w:r>
        <w:t xml:space="preserve">The file structure in the storage drive is laid out in the following way. All </w:t>
      </w:r>
      <w:r w:rsidR="0066452F">
        <w:t xml:space="preserve">video files are kept in the 2021 – KIDS ONLINE STUDY DATA folder. </w:t>
      </w:r>
    </w:p>
    <w:p w14:paraId="5F1DBBDE" w14:textId="2A8EEFD1" w:rsidR="00B67A2F" w:rsidRDefault="00B67A2F" w:rsidP="00784C91">
      <w:r w:rsidRPr="00530382">
        <w:rPr>
          <w:noProof/>
        </w:rPr>
        <w:drawing>
          <wp:inline distT="0" distB="0" distL="0" distR="0" wp14:anchorId="4892DE53" wp14:editId="17B5791C">
            <wp:extent cx="4608576" cy="1373995"/>
            <wp:effectExtent l="0" t="0" r="190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19286" cy="1377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17CEB" w14:textId="3B078EB6" w:rsidR="0066452F" w:rsidRDefault="00DF2375" w:rsidP="0066452F">
      <w:pPr>
        <w:pStyle w:val="ListParagraph"/>
        <w:numPr>
          <w:ilvl w:val="0"/>
          <w:numId w:val="9"/>
        </w:numPr>
      </w:pPr>
      <w:r>
        <w:t xml:space="preserve">Create a </w:t>
      </w:r>
      <w:r w:rsidR="00B67A2F">
        <w:t>folder for the specified school</w:t>
      </w:r>
      <w:r w:rsidR="00B070BA">
        <w:t xml:space="preserve"> with the convention 2021 School Participants BORIS</w:t>
      </w:r>
    </w:p>
    <w:p w14:paraId="1F1AE308" w14:textId="501DC9D4" w:rsidR="00CE1060" w:rsidRDefault="00DB63E2" w:rsidP="00CE1060">
      <w:pPr>
        <w:pStyle w:val="ListParagraph"/>
        <w:numPr>
          <w:ilvl w:val="0"/>
          <w:numId w:val="9"/>
        </w:numPr>
      </w:pPr>
      <w:r>
        <w:t xml:space="preserve">Create a </w:t>
      </w:r>
      <w:r w:rsidR="000071CC">
        <w:t>folder for each partic</w:t>
      </w:r>
      <w:r w:rsidR="00CE1060">
        <w:t>i</w:t>
      </w:r>
      <w:r w:rsidR="000071CC">
        <w:t>pant</w:t>
      </w:r>
      <w:r w:rsidR="00A13B2A">
        <w:t xml:space="preserve"> from the school. </w:t>
      </w:r>
    </w:p>
    <w:p w14:paraId="695914AA" w14:textId="7CFE5544" w:rsidR="00CE1060" w:rsidRDefault="00CE1060" w:rsidP="00CE1060">
      <w:pPr>
        <w:pStyle w:val="ListParagraph"/>
      </w:pPr>
      <w:r w:rsidRPr="00CE1060">
        <w:rPr>
          <w:noProof/>
        </w:rPr>
        <w:drawing>
          <wp:anchor distT="0" distB="0" distL="114300" distR="114300" simplePos="0" relativeHeight="251658240" behindDoc="1" locked="0" layoutInCell="1" allowOverlap="1" wp14:anchorId="441A1E6B" wp14:editId="59AF3755">
            <wp:simplePos x="0" y="0"/>
            <wp:positionH relativeFrom="column">
              <wp:posOffset>248717</wp:posOffset>
            </wp:positionH>
            <wp:positionV relativeFrom="paragraph">
              <wp:posOffset>40665</wp:posOffset>
            </wp:positionV>
            <wp:extent cx="3781958" cy="2101321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374" cy="21059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580D1A" w14:textId="31FB5F2F" w:rsidR="002158AE" w:rsidRDefault="002158AE" w:rsidP="00784C91">
      <w:pPr>
        <w:rPr>
          <w:b/>
          <w:bCs/>
        </w:rPr>
      </w:pPr>
    </w:p>
    <w:p w14:paraId="60F7D700" w14:textId="3295CF12" w:rsidR="002158AE" w:rsidRDefault="002158AE" w:rsidP="00784C91">
      <w:pPr>
        <w:rPr>
          <w:b/>
          <w:bCs/>
        </w:rPr>
      </w:pPr>
    </w:p>
    <w:p w14:paraId="3835C18D" w14:textId="77777777" w:rsidR="002158AE" w:rsidRDefault="002158AE" w:rsidP="00784C91">
      <w:pPr>
        <w:rPr>
          <w:b/>
          <w:bCs/>
        </w:rPr>
      </w:pPr>
    </w:p>
    <w:p w14:paraId="64CDADE5" w14:textId="41951185" w:rsidR="00784C91" w:rsidRDefault="00784C91" w:rsidP="00784C91">
      <w:pPr>
        <w:rPr>
          <w:b/>
          <w:bCs/>
        </w:rPr>
      </w:pPr>
    </w:p>
    <w:p w14:paraId="0ECDE14E" w14:textId="2AA590C2" w:rsidR="00784C91" w:rsidRDefault="002158AE" w:rsidP="00A13B2A">
      <w:pPr>
        <w:pStyle w:val="ListParagraph"/>
        <w:numPr>
          <w:ilvl w:val="0"/>
          <w:numId w:val="9"/>
        </w:numPr>
      </w:pPr>
      <w:r w:rsidRPr="002158AE">
        <w:lastRenderedPageBreak/>
        <w:t>Cre</w:t>
      </w:r>
      <w:r>
        <w:t xml:space="preserve">ate </w:t>
      </w:r>
      <w:r w:rsidR="001565B1">
        <w:t xml:space="preserve">one folder </w:t>
      </w:r>
      <w:r w:rsidR="00DE693A">
        <w:t xml:space="preserve">for the BORIS Excel Exports and one for the BORIS project files. </w:t>
      </w:r>
    </w:p>
    <w:p w14:paraId="647B575D" w14:textId="511A827F" w:rsidR="002158AE" w:rsidRPr="002158AE" w:rsidRDefault="002158AE" w:rsidP="002158AE">
      <w:pPr>
        <w:ind w:firstLine="360"/>
      </w:pPr>
      <w:r w:rsidRPr="002158AE">
        <w:rPr>
          <w:noProof/>
        </w:rPr>
        <w:drawing>
          <wp:inline distT="0" distB="0" distL="0" distR="0" wp14:anchorId="010D2FE9" wp14:editId="13670FE9">
            <wp:extent cx="5731510" cy="18942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D9B92" w14:textId="704676C8" w:rsidR="00784C91" w:rsidRDefault="001B51E5" w:rsidP="00DE693A">
      <w:pPr>
        <w:pStyle w:val="ListParagraph"/>
        <w:numPr>
          <w:ilvl w:val="0"/>
          <w:numId w:val="9"/>
        </w:numPr>
      </w:pPr>
      <w:r w:rsidRPr="001B51E5">
        <w:t>C</w:t>
      </w:r>
      <w:r w:rsidR="0018302E">
        <w:t xml:space="preserve">opy </w:t>
      </w:r>
      <w:r w:rsidR="00EB5E18">
        <w:t>the participant's video files from the secure server to the folder. You are now ready to set</w:t>
      </w:r>
      <w:r w:rsidR="00C1291D">
        <w:t xml:space="preserve"> </w:t>
      </w:r>
      <w:r w:rsidR="00EB5E18">
        <w:t xml:space="preserve">up the BORIS project file. </w:t>
      </w:r>
    </w:p>
    <w:p w14:paraId="08E4D5AB" w14:textId="619355C1" w:rsidR="001B51E5" w:rsidRPr="001B51E5" w:rsidRDefault="001B51E5" w:rsidP="0018302E">
      <w:r w:rsidRPr="001B51E5">
        <w:rPr>
          <w:noProof/>
        </w:rPr>
        <w:drawing>
          <wp:anchor distT="0" distB="0" distL="114300" distR="114300" simplePos="0" relativeHeight="251659264" behindDoc="1" locked="0" layoutInCell="1" allowOverlap="1" wp14:anchorId="6C4DB5B6" wp14:editId="6DD9321E">
            <wp:simplePos x="0" y="0"/>
            <wp:positionH relativeFrom="margin">
              <wp:align>center</wp:align>
            </wp:positionH>
            <wp:positionV relativeFrom="paragraph">
              <wp:posOffset>7315</wp:posOffset>
            </wp:positionV>
            <wp:extent cx="5340096" cy="531938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096" cy="53193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6D9038" w14:textId="6842A110" w:rsidR="00784C91" w:rsidRDefault="00784C91" w:rsidP="00784C91">
      <w:pPr>
        <w:rPr>
          <w:b/>
          <w:bCs/>
        </w:rPr>
      </w:pPr>
    </w:p>
    <w:p w14:paraId="5F29D228" w14:textId="62701F39" w:rsidR="00784C91" w:rsidRDefault="00784C91" w:rsidP="00784C91">
      <w:pPr>
        <w:rPr>
          <w:b/>
          <w:bCs/>
        </w:rPr>
      </w:pPr>
    </w:p>
    <w:p w14:paraId="026AAD9F" w14:textId="51934D0E" w:rsidR="00784C91" w:rsidRDefault="00784C91" w:rsidP="00784C91">
      <w:pPr>
        <w:rPr>
          <w:b/>
          <w:bCs/>
        </w:rPr>
      </w:pPr>
    </w:p>
    <w:p w14:paraId="1AFFF6F2" w14:textId="68B158C2" w:rsidR="00784C91" w:rsidRDefault="00784C91" w:rsidP="00784C91">
      <w:pPr>
        <w:rPr>
          <w:b/>
          <w:bCs/>
        </w:rPr>
      </w:pPr>
    </w:p>
    <w:p w14:paraId="76A7092D" w14:textId="01180979" w:rsidR="00784C91" w:rsidRDefault="00784C91" w:rsidP="00784C91">
      <w:pPr>
        <w:rPr>
          <w:b/>
          <w:bCs/>
        </w:rPr>
      </w:pPr>
    </w:p>
    <w:p w14:paraId="12301FD5" w14:textId="5B41DCAF" w:rsidR="00784C91" w:rsidRDefault="00784C91" w:rsidP="00784C91">
      <w:pPr>
        <w:rPr>
          <w:b/>
          <w:bCs/>
        </w:rPr>
      </w:pPr>
    </w:p>
    <w:p w14:paraId="08BC14A9" w14:textId="3271428E" w:rsidR="00784C91" w:rsidRDefault="00784C91" w:rsidP="00784C91">
      <w:pPr>
        <w:rPr>
          <w:b/>
          <w:bCs/>
        </w:rPr>
      </w:pPr>
    </w:p>
    <w:p w14:paraId="3E130D0A" w14:textId="7BE80F19" w:rsidR="00784C91" w:rsidRDefault="00784C91" w:rsidP="00784C91">
      <w:pPr>
        <w:rPr>
          <w:b/>
          <w:bCs/>
        </w:rPr>
      </w:pPr>
    </w:p>
    <w:p w14:paraId="6177E6B5" w14:textId="36D16D79" w:rsidR="00784C91" w:rsidRDefault="00784C91" w:rsidP="00784C91">
      <w:pPr>
        <w:rPr>
          <w:b/>
          <w:bCs/>
        </w:rPr>
      </w:pPr>
    </w:p>
    <w:p w14:paraId="1B6180B8" w14:textId="5B948D3E" w:rsidR="001B51E5" w:rsidRDefault="001B51E5" w:rsidP="00784C91">
      <w:pPr>
        <w:rPr>
          <w:b/>
          <w:bCs/>
        </w:rPr>
      </w:pPr>
    </w:p>
    <w:p w14:paraId="6CFB665A" w14:textId="33790E7E" w:rsidR="001B51E5" w:rsidRDefault="001B51E5" w:rsidP="00784C91">
      <w:pPr>
        <w:rPr>
          <w:b/>
          <w:bCs/>
        </w:rPr>
      </w:pPr>
    </w:p>
    <w:p w14:paraId="462DBAAF" w14:textId="635FAD47" w:rsidR="001B51E5" w:rsidRDefault="001B51E5" w:rsidP="00784C91">
      <w:pPr>
        <w:rPr>
          <w:b/>
          <w:bCs/>
        </w:rPr>
      </w:pPr>
    </w:p>
    <w:p w14:paraId="68877799" w14:textId="30041D9F" w:rsidR="001B51E5" w:rsidRDefault="001B51E5" w:rsidP="00784C91">
      <w:pPr>
        <w:rPr>
          <w:b/>
          <w:bCs/>
        </w:rPr>
      </w:pPr>
    </w:p>
    <w:p w14:paraId="28F12BF6" w14:textId="473055FB" w:rsidR="001B51E5" w:rsidRDefault="001B51E5" w:rsidP="00784C91">
      <w:pPr>
        <w:rPr>
          <w:b/>
          <w:bCs/>
        </w:rPr>
      </w:pPr>
    </w:p>
    <w:p w14:paraId="245F6151" w14:textId="7A251FD0" w:rsidR="001B51E5" w:rsidRDefault="001B51E5" w:rsidP="00784C91">
      <w:pPr>
        <w:rPr>
          <w:b/>
          <w:bCs/>
        </w:rPr>
      </w:pPr>
    </w:p>
    <w:p w14:paraId="7D426206" w14:textId="76B77CEF" w:rsidR="001B51E5" w:rsidRDefault="001B51E5" w:rsidP="00784C91">
      <w:pPr>
        <w:rPr>
          <w:b/>
          <w:bCs/>
        </w:rPr>
      </w:pPr>
    </w:p>
    <w:p w14:paraId="7840C74B" w14:textId="682A8CCB" w:rsidR="001B51E5" w:rsidRDefault="001B51E5" w:rsidP="00784C91">
      <w:pPr>
        <w:rPr>
          <w:b/>
          <w:bCs/>
        </w:rPr>
      </w:pPr>
    </w:p>
    <w:p w14:paraId="43682E06" w14:textId="77777777" w:rsidR="001B51E5" w:rsidRDefault="001B51E5" w:rsidP="00784C91">
      <w:pPr>
        <w:rPr>
          <w:b/>
          <w:bCs/>
        </w:rPr>
      </w:pPr>
    </w:p>
    <w:p w14:paraId="11567871" w14:textId="3D57367B" w:rsidR="00784C91" w:rsidRDefault="00784C91" w:rsidP="00784C91">
      <w:pPr>
        <w:rPr>
          <w:b/>
          <w:bCs/>
        </w:rPr>
      </w:pPr>
    </w:p>
    <w:p w14:paraId="0C7B16AE" w14:textId="77777777" w:rsidR="00420F56" w:rsidRDefault="00420F56" w:rsidP="00784C91">
      <w:pPr>
        <w:rPr>
          <w:b/>
          <w:bCs/>
        </w:rPr>
      </w:pPr>
    </w:p>
    <w:p w14:paraId="31DC71A8" w14:textId="4CE4B35E" w:rsidR="00420F56" w:rsidRDefault="00420F56" w:rsidP="00420F56">
      <w:pPr>
        <w:pStyle w:val="ListParagraph"/>
        <w:numPr>
          <w:ilvl w:val="0"/>
          <w:numId w:val="11"/>
        </w:numPr>
        <w:rPr>
          <w:b/>
          <w:bCs/>
        </w:rPr>
      </w:pPr>
      <w:r>
        <w:rPr>
          <w:b/>
          <w:bCs/>
        </w:rPr>
        <w:lastRenderedPageBreak/>
        <w:t>B</w:t>
      </w:r>
      <w:r>
        <w:rPr>
          <w:b/>
          <w:bCs/>
        </w:rPr>
        <w:t>OR</w:t>
      </w:r>
      <w:r>
        <w:rPr>
          <w:b/>
          <w:bCs/>
        </w:rPr>
        <w:t xml:space="preserve">IS </w:t>
      </w:r>
      <w:r>
        <w:rPr>
          <w:b/>
          <w:bCs/>
        </w:rPr>
        <w:t>Setup</w:t>
      </w:r>
    </w:p>
    <w:p w14:paraId="7CC1E8AC" w14:textId="77777777" w:rsidR="00420F56" w:rsidRPr="00420F56" w:rsidRDefault="00420F56" w:rsidP="00420F56">
      <w:pPr>
        <w:pStyle w:val="ListParagraph"/>
        <w:ind w:left="360"/>
        <w:rPr>
          <w:b/>
          <w:bCs/>
        </w:rPr>
      </w:pPr>
    </w:p>
    <w:p w14:paraId="1309BEEE" w14:textId="4393235B" w:rsidR="00787633" w:rsidRDefault="008610E7" w:rsidP="00420F56">
      <w:pPr>
        <w:pStyle w:val="ListParagraph"/>
        <w:numPr>
          <w:ilvl w:val="0"/>
          <w:numId w:val="14"/>
        </w:numPr>
        <w:rPr>
          <w:lang w:eastAsia="en-NZ"/>
        </w:rPr>
      </w:pPr>
      <w:r>
        <w:rPr>
          <w:lang w:eastAsia="en-NZ"/>
        </w:rPr>
        <w:t xml:space="preserve">To download BORIS go to </w:t>
      </w:r>
      <w:hyperlink r:id="rId12" w:history="1">
        <w:r w:rsidRPr="00A02ABE">
          <w:rPr>
            <w:rStyle w:val="Hyperlink"/>
            <w:lang w:eastAsia="en-NZ"/>
          </w:rPr>
          <w:t>https://www.boris.unito.it/</w:t>
        </w:r>
      </w:hyperlink>
      <w:r>
        <w:rPr>
          <w:lang w:eastAsia="en-NZ"/>
        </w:rPr>
        <w:t xml:space="preserve">. Once downloaded, open up BORIS and </w:t>
      </w:r>
      <w:r w:rsidR="003A0715">
        <w:rPr>
          <w:lang w:eastAsia="en-NZ"/>
        </w:rPr>
        <w:t>GO TO file</w:t>
      </w:r>
      <w:r w:rsidR="00BD33E7">
        <w:rPr>
          <w:lang w:eastAsia="en-NZ"/>
        </w:rPr>
        <w:t>,</w:t>
      </w:r>
      <w:r w:rsidR="003A0715">
        <w:rPr>
          <w:lang w:eastAsia="en-NZ"/>
        </w:rPr>
        <w:t xml:space="preserve"> then new project. </w:t>
      </w:r>
    </w:p>
    <w:p w14:paraId="7A62EA55" w14:textId="36081249" w:rsidR="003A0715" w:rsidRDefault="003A0715" w:rsidP="00787633">
      <w:pPr>
        <w:rPr>
          <w:lang w:eastAsia="en-NZ"/>
        </w:rPr>
      </w:pPr>
      <w:r w:rsidRPr="003A0715">
        <w:rPr>
          <w:lang w:eastAsia="en-NZ"/>
        </w:rPr>
        <w:drawing>
          <wp:inline distT="0" distB="0" distL="0" distR="0" wp14:anchorId="260DFEC2" wp14:editId="1A36BCE8">
            <wp:extent cx="5731510" cy="3244215"/>
            <wp:effectExtent l="0" t="0" r="254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4179" w14:textId="5685CBB4" w:rsidR="00420F56" w:rsidRDefault="00420F56" w:rsidP="00787633">
      <w:pPr>
        <w:rPr>
          <w:lang w:eastAsia="en-NZ"/>
        </w:rPr>
      </w:pPr>
    </w:p>
    <w:p w14:paraId="65E49D2B" w14:textId="0E6E603A" w:rsidR="00420F56" w:rsidRDefault="00420F56" w:rsidP="00787633">
      <w:pPr>
        <w:rPr>
          <w:lang w:eastAsia="en-NZ"/>
        </w:rPr>
      </w:pPr>
    </w:p>
    <w:p w14:paraId="3B6E503C" w14:textId="1208EC5C" w:rsidR="00420F56" w:rsidRDefault="00420F56" w:rsidP="00787633">
      <w:pPr>
        <w:rPr>
          <w:lang w:eastAsia="en-NZ"/>
        </w:rPr>
      </w:pPr>
    </w:p>
    <w:p w14:paraId="7B6041BC" w14:textId="36C6D1F8" w:rsidR="00420F56" w:rsidRDefault="00420F56" w:rsidP="00787633">
      <w:pPr>
        <w:rPr>
          <w:lang w:eastAsia="en-NZ"/>
        </w:rPr>
      </w:pPr>
    </w:p>
    <w:p w14:paraId="0471D690" w14:textId="1E410005" w:rsidR="00420F56" w:rsidRDefault="00420F56" w:rsidP="00787633">
      <w:pPr>
        <w:rPr>
          <w:lang w:eastAsia="en-NZ"/>
        </w:rPr>
      </w:pPr>
    </w:p>
    <w:p w14:paraId="3EAA9203" w14:textId="30B060E5" w:rsidR="00420F56" w:rsidRDefault="00420F56" w:rsidP="00787633">
      <w:pPr>
        <w:rPr>
          <w:lang w:eastAsia="en-NZ"/>
        </w:rPr>
      </w:pPr>
    </w:p>
    <w:p w14:paraId="798208EE" w14:textId="0C9D8734" w:rsidR="00420F56" w:rsidRDefault="00420F56" w:rsidP="00787633">
      <w:pPr>
        <w:rPr>
          <w:lang w:eastAsia="en-NZ"/>
        </w:rPr>
      </w:pPr>
    </w:p>
    <w:p w14:paraId="1258895F" w14:textId="699AACD1" w:rsidR="00420F56" w:rsidRDefault="00420F56" w:rsidP="00787633">
      <w:pPr>
        <w:rPr>
          <w:lang w:eastAsia="en-NZ"/>
        </w:rPr>
      </w:pPr>
    </w:p>
    <w:p w14:paraId="6DE4CDAD" w14:textId="7DB35A6F" w:rsidR="00420F56" w:rsidRDefault="00420F56" w:rsidP="00787633">
      <w:pPr>
        <w:rPr>
          <w:lang w:eastAsia="en-NZ"/>
        </w:rPr>
      </w:pPr>
    </w:p>
    <w:p w14:paraId="64A14670" w14:textId="1A18291B" w:rsidR="00420F56" w:rsidRDefault="00420F56" w:rsidP="00787633">
      <w:pPr>
        <w:rPr>
          <w:lang w:eastAsia="en-NZ"/>
        </w:rPr>
      </w:pPr>
    </w:p>
    <w:p w14:paraId="2BEDB24C" w14:textId="58DDDE02" w:rsidR="00420F56" w:rsidRDefault="00420F56" w:rsidP="00787633">
      <w:pPr>
        <w:rPr>
          <w:lang w:eastAsia="en-NZ"/>
        </w:rPr>
      </w:pPr>
    </w:p>
    <w:p w14:paraId="529AC8BE" w14:textId="17140EF2" w:rsidR="00420F56" w:rsidRDefault="00420F56" w:rsidP="00787633">
      <w:pPr>
        <w:rPr>
          <w:lang w:eastAsia="en-NZ"/>
        </w:rPr>
      </w:pPr>
    </w:p>
    <w:p w14:paraId="778E1F4B" w14:textId="22538818" w:rsidR="00420F56" w:rsidRDefault="00420F56" w:rsidP="00787633">
      <w:pPr>
        <w:rPr>
          <w:lang w:eastAsia="en-NZ"/>
        </w:rPr>
      </w:pPr>
    </w:p>
    <w:p w14:paraId="7998C054" w14:textId="74175EE2" w:rsidR="00420F56" w:rsidRDefault="00420F56" w:rsidP="00787633">
      <w:pPr>
        <w:rPr>
          <w:lang w:eastAsia="en-NZ"/>
        </w:rPr>
      </w:pPr>
    </w:p>
    <w:p w14:paraId="3F9FF46B" w14:textId="7670917F" w:rsidR="00420F56" w:rsidRDefault="00420F56" w:rsidP="00787633">
      <w:pPr>
        <w:rPr>
          <w:lang w:eastAsia="en-NZ"/>
        </w:rPr>
      </w:pPr>
    </w:p>
    <w:p w14:paraId="578AB32A" w14:textId="7F08402D" w:rsidR="00420F56" w:rsidRDefault="00420F56" w:rsidP="00787633">
      <w:pPr>
        <w:rPr>
          <w:lang w:eastAsia="en-NZ"/>
        </w:rPr>
      </w:pPr>
    </w:p>
    <w:p w14:paraId="3561E95C" w14:textId="0C1A6902" w:rsidR="00420F56" w:rsidRDefault="00397248" w:rsidP="00787633">
      <w:pPr>
        <w:pStyle w:val="ListParagraph"/>
        <w:numPr>
          <w:ilvl w:val="0"/>
          <w:numId w:val="11"/>
        </w:numPr>
        <w:rPr>
          <w:b/>
          <w:bCs/>
        </w:rPr>
      </w:pPr>
      <w:r w:rsidRPr="00397248">
        <w:rPr>
          <w:b/>
          <w:bCs/>
        </w:rPr>
        <w:lastRenderedPageBreak/>
        <w:t>BORIS Creating a Proje</w:t>
      </w:r>
      <w:r>
        <w:rPr>
          <w:b/>
          <w:bCs/>
        </w:rPr>
        <w:t>ct</w:t>
      </w:r>
    </w:p>
    <w:p w14:paraId="6C3B2F3E" w14:textId="77777777" w:rsidR="00397248" w:rsidRPr="00397248" w:rsidRDefault="00397248" w:rsidP="00397248">
      <w:pPr>
        <w:pStyle w:val="ListParagraph"/>
        <w:ind w:left="360"/>
        <w:rPr>
          <w:b/>
          <w:bCs/>
        </w:rPr>
      </w:pPr>
    </w:p>
    <w:p w14:paraId="72884295" w14:textId="148F3F8D" w:rsidR="003D25EB" w:rsidRDefault="003D25EB" w:rsidP="003D25EB">
      <w:pPr>
        <w:pStyle w:val="ListParagraph"/>
        <w:numPr>
          <w:ilvl w:val="0"/>
          <w:numId w:val="12"/>
        </w:numPr>
        <w:rPr>
          <w:lang w:eastAsia="en-NZ"/>
        </w:rPr>
      </w:pPr>
      <w:r>
        <w:rPr>
          <w:lang w:eastAsia="en-NZ"/>
        </w:rPr>
        <w:t xml:space="preserve">Enter your project name – </w:t>
      </w:r>
      <w:r w:rsidR="00E01DF7">
        <w:rPr>
          <w:lang w:eastAsia="en-NZ"/>
        </w:rPr>
        <w:t xml:space="preserve">This will be the name of the participant </w:t>
      </w:r>
      <w:r w:rsidR="00E71CB3">
        <w:rPr>
          <w:lang w:eastAsia="en-NZ"/>
        </w:rPr>
        <w:t xml:space="preserve">followed by “observations”, e.g. Newlands 1 Observations </w:t>
      </w:r>
    </w:p>
    <w:p w14:paraId="77EC3255" w14:textId="05470C36" w:rsidR="003D25EB" w:rsidRDefault="00420F56" w:rsidP="003D25EB">
      <w:pPr>
        <w:pStyle w:val="ListParagraph"/>
        <w:numPr>
          <w:ilvl w:val="0"/>
          <w:numId w:val="12"/>
        </w:numPr>
        <w:rPr>
          <w:lang w:eastAsia="en-NZ"/>
        </w:rPr>
      </w:pPr>
      <w:r w:rsidRPr="00420F56">
        <w:rPr>
          <w:lang w:eastAsia="en-NZ"/>
        </w:rPr>
        <w:drawing>
          <wp:anchor distT="0" distB="0" distL="114300" distR="114300" simplePos="0" relativeHeight="251660288" behindDoc="1" locked="0" layoutInCell="1" allowOverlap="1" wp14:anchorId="0E728A2E" wp14:editId="11AC30FD">
            <wp:simplePos x="0" y="0"/>
            <wp:positionH relativeFrom="margin">
              <wp:align>center</wp:align>
            </wp:positionH>
            <wp:positionV relativeFrom="paragraph">
              <wp:posOffset>256485</wp:posOffset>
            </wp:positionV>
            <wp:extent cx="4731026" cy="2931077"/>
            <wp:effectExtent l="0" t="0" r="0" b="3175"/>
            <wp:wrapNone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026" cy="29310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D25EB">
        <w:rPr>
          <w:lang w:eastAsia="en-NZ"/>
        </w:rPr>
        <w:t>Select the “Time format” – please select hh:mm:ss.mss.</w:t>
      </w:r>
    </w:p>
    <w:p w14:paraId="189827A0" w14:textId="40472AF0" w:rsidR="00E71CB3" w:rsidRPr="001F7F55" w:rsidRDefault="00E71CB3" w:rsidP="00E71CB3">
      <w:pPr>
        <w:ind w:left="360"/>
        <w:rPr>
          <w:lang w:eastAsia="en-NZ"/>
        </w:rPr>
      </w:pPr>
    </w:p>
    <w:p w14:paraId="0E9C57CD" w14:textId="1EE10C0C" w:rsidR="001F7F55" w:rsidRDefault="001F7F55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3A97E128" w14:textId="6F6112CA" w:rsidR="001F7F55" w:rsidRDefault="001F7F55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7A1ABAAD" w14:textId="6E78833E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204FE03B" w14:textId="3359F0E8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1C7BB3F9" w14:textId="50B41A11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2858EA60" w14:textId="76242370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6370733A" w14:textId="6C015581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A3A231D" w14:textId="7361BCB7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791A6A1" w14:textId="79B2228F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41E4D15E" w14:textId="0240E216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E2E1ECB" w14:textId="1A5FF917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6EE39955" w14:textId="2C7E31A4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0431974" w14:textId="29342573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508D69FF" w14:textId="5C282CDC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C4DC9DE" w14:textId="1F460A3D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5D038FAA" w14:textId="6CAB4DDD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2D700B7" w14:textId="0D430F7A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60B56821" w14:textId="2A689C49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A407311" w14:textId="658AFEC8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205D33EC" w14:textId="329DA27A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646EEF92" w14:textId="0EE9984C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3284506F" w14:textId="190E8E57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5E77552D" w14:textId="230B9AAF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0F39DE4E" w14:textId="3A1208B0" w:rsidR="00716948" w:rsidRDefault="00716948" w:rsidP="00784C91">
      <w:pPr>
        <w:rPr>
          <w:rFonts w:ascii="Calibri" w:hAnsi="Calibri" w:cs="Calibri"/>
          <w:color w:val="000000"/>
          <w:shd w:val="clear" w:color="auto" w:fill="FFFFFF"/>
        </w:rPr>
      </w:pPr>
    </w:p>
    <w:p w14:paraId="592787A5" w14:textId="77777777" w:rsidR="00716948" w:rsidRDefault="00716948" w:rsidP="00716948">
      <w:pPr>
        <w:rPr>
          <w:rFonts w:ascii="Calibri" w:hAnsi="Calibri" w:cs="Calibri"/>
          <w:color w:val="000000"/>
          <w:shd w:val="clear" w:color="auto" w:fill="FFFFFF"/>
        </w:rPr>
      </w:pPr>
    </w:p>
    <w:p w14:paraId="757957C1" w14:textId="77777777" w:rsidR="00716948" w:rsidRDefault="00716948" w:rsidP="00716948">
      <w:pPr>
        <w:rPr>
          <w:rFonts w:ascii="Calibri" w:hAnsi="Calibri" w:cs="Calibri"/>
          <w:color w:val="000000"/>
          <w:shd w:val="clear" w:color="auto" w:fill="FFFFFF"/>
        </w:rPr>
      </w:pPr>
    </w:p>
    <w:p w14:paraId="1A571716" w14:textId="7842729E" w:rsidR="00716948" w:rsidRDefault="00716948" w:rsidP="00716948">
      <w:pPr>
        <w:pStyle w:val="ListParagraph"/>
        <w:numPr>
          <w:ilvl w:val="0"/>
          <w:numId w:val="11"/>
        </w:numPr>
        <w:rPr>
          <w:b/>
          <w:bCs/>
        </w:rPr>
      </w:pPr>
      <w:r w:rsidRPr="00716948">
        <w:rPr>
          <w:b/>
          <w:bCs/>
        </w:rPr>
        <w:lastRenderedPageBreak/>
        <w:t>BROIS Creating an Ethogram</w:t>
      </w:r>
    </w:p>
    <w:p w14:paraId="2834211E" w14:textId="77777777" w:rsidR="00E9557E" w:rsidRPr="00716948" w:rsidRDefault="00E9557E" w:rsidP="00175637">
      <w:pPr>
        <w:pStyle w:val="ListParagraph"/>
        <w:ind w:left="360"/>
        <w:rPr>
          <w:b/>
          <w:bCs/>
        </w:rPr>
      </w:pPr>
    </w:p>
    <w:p w14:paraId="1A7F04B4" w14:textId="516B8912" w:rsidR="00716948" w:rsidRDefault="001F0CA0" w:rsidP="00E9557E">
      <w:pPr>
        <w:pStyle w:val="ListParagraph"/>
        <w:numPr>
          <w:ilvl w:val="0"/>
          <w:numId w:val="18"/>
        </w:numPr>
        <w:rPr>
          <w:rFonts w:ascii="Calibri" w:hAnsi="Calibri" w:cs="Calibri"/>
          <w:color w:val="000000"/>
          <w:shd w:val="clear" w:color="auto" w:fill="FFFFFF"/>
        </w:rPr>
      </w:pPr>
      <w:r w:rsidRPr="00E9557E">
        <w:rPr>
          <w:rFonts w:ascii="Calibri" w:hAnsi="Calibri" w:cs="Calibri"/>
          <w:color w:val="000000"/>
          <w:shd w:val="clear" w:color="auto" w:fill="FFFFFF"/>
        </w:rPr>
        <w:t>To create an ethogram</w:t>
      </w:r>
      <w:r w:rsidR="00E9557E">
        <w:rPr>
          <w:rFonts w:ascii="Calibri" w:hAnsi="Calibri" w:cs="Calibri"/>
          <w:color w:val="000000"/>
          <w:shd w:val="clear" w:color="auto" w:fill="FFFFFF"/>
        </w:rPr>
        <w:t>,</w:t>
      </w:r>
      <w:r w:rsidRPr="00E9557E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E9557E" w:rsidRPr="00E9557E">
        <w:rPr>
          <w:rFonts w:ascii="Calibri" w:hAnsi="Calibri" w:cs="Calibri"/>
          <w:color w:val="000000"/>
          <w:shd w:val="clear" w:color="auto" w:fill="FFFFFF"/>
        </w:rPr>
        <w:t xml:space="preserve">either create it when setting up the project or go to file </w:t>
      </w:r>
      <w:r w:rsidR="00E9557E">
        <w:rPr>
          <w:rFonts w:ascii="Calibri" w:hAnsi="Calibri" w:cs="Calibri"/>
          <w:color w:val="000000"/>
          <w:shd w:val="clear" w:color="auto" w:fill="FFFFFF"/>
        </w:rPr>
        <w:t xml:space="preserve">and </w:t>
      </w:r>
      <w:r w:rsidR="00E9557E" w:rsidRPr="00E9557E">
        <w:rPr>
          <w:rFonts w:ascii="Calibri" w:hAnsi="Calibri" w:cs="Calibri"/>
          <w:color w:val="000000"/>
          <w:shd w:val="clear" w:color="auto" w:fill="FFFFFF"/>
        </w:rPr>
        <w:t xml:space="preserve">then edit project. </w:t>
      </w:r>
    </w:p>
    <w:p w14:paraId="3CDEB5E4" w14:textId="67C09982" w:rsidR="00E9557E" w:rsidRDefault="00175637" w:rsidP="00E9557E">
      <w:pPr>
        <w:rPr>
          <w:rFonts w:ascii="Calibri" w:hAnsi="Calibri" w:cs="Calibri"/>
          <w:color w:val="000000"/>
          <w:shd w:val="clear" w:color="auto" w:fill="FFFFFF"/>
        </w:rPr>
      </w:pPr>
      <w:r w:rsidRPr="00175637">
        <w:rPr>
          <w:rFonts w:ascii="Calibri" w:hAnsi="Calibri" w:cs="Calibri"/>
          <w:color w:val="000000"/>
          <w:shd w:val="clear" w:color="auto" w:fill="FFFFFF"/>
        </w:rPr>
        <w:drawing>
          <wp:anchor distT="0" distB="0" distL="114300" distR="114300" simplePos="0" relativeHeight="251661312" behindDoc="1" locked="0" layoutInCell="1" allowOverlap="1" wp14:anchorId="5BD2F713" wp14:editId="56BE9017">
            <wp:simplePos x="0" y="0"/>
            <wp:positionH relativeFrom="column">
              <wp:posOffset>254028</wp:posOffset>
            </wp:positionH>
            <wp:positionV relativeFrom="paragraph">
              <wp:posOffset>12700</wp:posOffset>
            </wp:positionV>
            <wp:extent cx="5351228" cy="4079526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1228" cy="4079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E0F14" w14:textId="16255FF7" w:rsidR="00175637" w:rsidRPr="00175637" w:rsidRDefault="00175637" w:rsidP="00175637">
      <w:pPr>
        <w:rPr>
          <w:rFonts w:ascii="Calibri" w:hAnsi="Calibri" w:cs="Calibri"/>
        </w:rPr>
      </w:pPr>
    </w:p>
    <w:p w14:paraId="32DF3736" w14:textId="3855DA19" w:rsidR="00175637" w:rsidRPr="00175637" w:rsidRDefault="00175637" w:rsidP="00175637">
      <w:pPr>
        <w:rPr>
          <w:rFonts w:ascii="Calibri" w:hAnsi="Calibri" w:cs="Calibri"/>
        </w:rPr>
      </w:pPr>
    </w:p>
    <w:p w14:paraId="509CD5DC" w14:textId="2BC53E87" w:rsidR="00175637" w:rsidRPr="00175637" w:rsidRDefault="00175637" w:rsidP="00175637">
      <w:pPr>
        <w:rPr>
          <w:rFonts w:ascii="Calibri" w:hAnsi="Calibri" w:cs="Calibri"/>
        </w:rPr>
      </w:pPr>
    </w:p>
    <w:p w14:paraId="48FC8035" w14:textId="19CF4FD1" w:rsidR="00175637" w:rsidRPr="00175637" w:rsidRDefault="00175637" w:rsidP="00175637">
      <w:pPr>
        <w:rPr>
          <w:rFonts w:ascii="Calibri" w:hAnsi="Calibri" w:cs="Calibri"/>
        </w:rPr>
      </w:pPr>
    </w:p>
    <w:p w14:paraId="4135C13E" w14:textId="464349D4" w:rsidR="00175637" w:rsidRPr="00175637" w:rsidRDefault="00175637" w:rsidP="00175637">
      <w:pPr>
        <w:rPr>
          <w:rFonts w:ascii="Calibri" w:hAnsi="Calibri" w:cs="Calibri"/>
        </w:rPr>
      </w:pPr>
    </w:p>
    <w:p w14:paraId="1E742FD8" w14:textId="6A5C4589" w:rsidR="00175637" w:rsidRPr="00175637" w:rsidRDefault="00175637" w:rsidP="00175637">
      <w:pPr>
        <w:rPr>
          <w:rFonts w:ascii="Calibri" w:hAnsi="Calibri" w:cs="Calibri"/>
        </w:rPr>
      </w:pPr>
    </w:p>
    <w:p w14:paraId="70E49154" w14:textId="0BA82753" w:rsidR="00175637" w:rsidRPr="00175637" w:rsidRDefault="00175637" w:rsidP="00175637">
      <w:pPr>
        <w:rPr>
          <w:rFonts w:ascii="Calibri" w:hAnsi="Calibri" w:cs="Calibri"/>
        </w:rPr>
      </w:pPr>
    </w:p>
    <w:p w14:paraId="4CF94C88" w14:textId="12F9CBC9" w:rsidR="00175637" w:rsidRPr="00175637" w:rsidRDefault="00175637" w:rsidP="00175637">
      <w:pPr>
        <w:rPr>
          <w:rFonts w:ascii="Calibri" w:hAnsi="Calibri" w:cs="Calibri"/>
        </w:rPr>
      </w:pPr>
    </w:p>
    <w:p w14:paraId="140B9159" w14:textId="1AD3C712" w:rsidR="00175637" w:rsidRPr="00175637" w:rsidRDefault="00175637" w:rsidP="00175637">
      <w:pPr>
        <w:rPr>
          <w:rFonts w:ascii="Calibri" w:hAnsi="Calibri" w:cs="Calibri"/>
        </w:rPr>
      </w:pPr>
    </w:p>
    <w:p w14:paraId="4988B8CF" w14:textId="1D26AAAD" w:rsidR="00175637" w:rsidRPr="00175637" w:rsidRDefault="00175637" w:rsidP="00175637">
      <w:pPr>
        <w:rPr>
          <w:rFonts w:ascii="Calibri" w:hAnsi="Calibri" w:cs="Calibri"/>
        </w:rPr>
      </w:pPr>
    </w:p>
    <w:p w14:paraId="6F6E81A4" w14:textId="7D7065C3" w:rsidR="00175637" w:rsidRPr="00175637" w:rsidRDefault="00175637" w:rsidP="00175637">
      <w:pPr>
        <w:rPr>
          <w:rFonts w:ascii="Calibri" w:hAnsi="Calibri" w:cs="Calibri"/>
        </w:rPr>
      </w:pPr>
    </w:p>
    <w:p w14:paraId="5BFCED56" w14:textId="1129F40E" w:rsidR="00175637" w:rsidRDefault="00175637" w:rsidP="00175637">
      <w:pPr>
        <w:rPr>
          <w:rFonts w:ascii="Calibri" w:hAnsi="Calibri" w:cs="Calibri"/>
          <w:color w:val="000000"/>
          <w:shd w:val="clear" w:color="auto" w:fill="FFFFFF"/>
        </w:rPr>
      </w:pPr>
    </w:p>
    <w:p w14:paraId="49B3D369" w14:textId="6021007B" w:rsidR="00175637" w:rsidRDefault="00175637" w:rsidP="00175637">
      <w:pPr>
        <w:jc w:val="right"/>
        <w:rPr>
          <w:rFonts w:ascii="Calibri" w:hAnsi="Calibri" w:cs="Calibri"/>
        </w:rPr>
      </w:pPr>
    </w:p>
    <w:p w14:paraId="6D1C5B2D" w14:textId="73E2CE26" w:rsidR="00175637" w:rsidRDefault="00175637" w:rsidP="00175637">
      <w:pPr>
        <w:rPr>
          <w:rFonts w:ascii="Calibri" w:hAnsi="Calibri" w:cs="Calibri"/>
        </w:rPr>
      </w:pPr>
    </w:p>
    <w:p w14:paraId="5F0B6AEF" w14:textId="13B737D5" w:rsidR="00175637" w:rsidRDefault="00175637" w:rsidP="00175637">
      <w:pPr>
        <w:pStyle w:val="ListParagraph"/>
        <w:numPr>
          <w:ilvl w:val="0"/>
          <w:numId w:val="18"/>
        </w:numPr>
        <w:rPr>
          <w:rFonts w:ascii="Calibri" w:hAnsi="Calibri" w:cs="Calibri"/>
        </w:rPr>
      </w:pPr>
      <w:r>
        <w:rPr>
          <w:rFonts w:ascii="Calibri" w:hAnsi="Calibri" w:cs="Calibri"/>
        </w:rPr>
        <w:t>Add behaviours as</w:t>
      </w:r>
      <w:r w:rsidR="001B4EA9">
        <w:rPr>
          <w:rFonts w:ascii="Calibri" w:hAnsi="Calibri" w:cs="Calibri"/>
        </w:rPr>
        <w:t xml:space="preserve"> desired by selecting add behaviour from the right-hand side menu. It is a good idea to </w:t>
      </w:r>
      <w:r w:rsidR="0069795F">
        <w:rPr>
          <w:rFonts w:ascii="Calibri" w:hAnsi="Calibri" w:cs="Calibri"/>
        </w:rPr>
        <w:t>export the ethogram to easily import it into the following projects (options for this are located in the bottom lefthand side</w:t>
      </w:r>
      <w:r w:rsidR="00FB7628">
        <w:rPr>
          <w:rFonts w:ascii="Calibri" w:hAnsi="Calibri" w:cs="Calibri"/>
        </w:rPr>
        <w:t xml:space="preserve"> menu</w:t>
      </w:r>
      <w:r w:rsidR="0069795F">
        <w:rPr>
          <w:rFonts w:ascii="Calibri" w:hAnsi="Calibri" w:cs="Calibri"/>
        </w:rPr>
        <w:t xml:space="preserve">). </w:t>
      </w:r>
    </w:p>
    <w:p w14:paraId="76E5A3E4" w14:textId="77777777" w:rsidR="00F12A71" w:rsidRDefault="00F12A71" w:rsidP="00F12A71">
      <w:pPr>
        <w:pStyle w:val="ListParagraph"/>
        <w:rPr>
          <w:rFonts w:ascii="Calibri" w:hAnsi="Calibri" w:cs="Calibri"/>
        </w:rPr>
      </w:pPr>
    </w:p>
    <w:p w14:paraId="6E321E09" w14:textId="6F8A984D" w:rsidR="00F12A71" w:rsidRDefault="00F12A71" w:rsidP="00175637">
      <w:pPr>
        <w:pStyle w:val="ListParagraph"/>
        <w:numPr>
          <w:ilvl w:val="0"/>
          <w:numId w:val="18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key corresponds to the </w:t>
      </w:r>
      <w:r w:rsidR="00DB1AC6">
        <w:rPr>
          <w:rFonts w:ascii="Calibri" w:hAnsi="Calibri" w:cs="Calibri"/>
        </w:rPr>
        <w:t xml:space="preserve">key pressed when that behaviour occurs so choose something that makes sense to you. </w:t>
      </w:r>
    </w:p>
    <w:p w14:paraId="3D5D3D67" w14:textId="26956C5D" w:rsidR="0069795F" w:rsidRPr="00F12A71" w:rsidRDefault="0069795F" w:rsidP="00F12A71">
      <w:pPr>
        <w:pStyle w:val="ListParagraph"/>
        <w:rPr>
          <w:rFonts w:ascii="Calibri" w:hAnsi="Calibri" w:cs="Calibri"/>
        </w:rPr>
      </w:pPr>
    </w:p>
    <w:p w14:paraId="359D0C13" w14:textId="64E51675" w:rsidR="00C77934" w:rsidRDefault="00C77934" w:rsidP="0069795F">
      <w:pPr>
        <w:rPr>
          <w:rFonts w:ascii="Calibri" w:hAnsi="Calibri" w:cs="Calibri"/>
        </w:rPr>
      </w:pPr>
    </w:p>
    <w:p w14:paraId="439B7360" w14:textId="3DA600CB" w:rsidR="00C77934" w:rsidRDefault="00C77934" w:rsidP="0069795F">
      <w:pPr>
        <w:rPr>
          <w:rFonts w:ascii="Calibri" w:hAnsi="Calibri" w:cs="Calibri"/>
        </w:rPr>
      </w:pPr>
    </w:p>
    <w:p w14:paraId="24793A33" w14:textId="59BA70D2" w:rsidR="00C77934" w:rsidRDefault="00C77934" w:rsidP="0069795F">
      <w:pPr>
        <w:rPr>
          <w:rFonts w:ascii="Calibri" w:hAnsi="Calibri" w:cs="Calibri"/>
        </w:rPr>
      </w:pPr>
    </w:p>
    <w:p w14:paraId="60870E44" w14:textId="383B28B6" w:rsidR="00C77934" w:rsidRDefault="00C77934" w:rsidP="0069795F">
      <w:pPr>
        <w:rPr>
          <w:rFonts w:ascii="Calibri" w:hAnsi="Calibri" w:cs="Calibri"/>
        </w:rPr>
      </w:pPr>
    </w:p>
    <w:p w14:paraId="50959812" w14:textId="15F7CF19" w:rsidR="00C77934" w:rsidRDefault="00C77934" w:rsidP="0069795F">
      <w:pPr>
        <w:rPr>
          <w:rFonts w:ascii="Calibri" w:hAnsi="Calibri" w:cs="Calibri"/>
        </w:rPr>
      </w:pPr>
    </w:p>
    <w:p w14:paraId="5ED09C6A" w14:textId="040D8067" w:rsidR="00C77934" w:rsidRDefault="00C77934" w:rsidP="0069795F">
      <w:pPr>
        <w:rPr>
          <w:rFonts w:ascii="Calibri" w:hAnsi="Calibri" w:cs="Calibri"/>
        </w:rPr>
      </w:pPr>
    </w:p>
    <w:p w14:paraId="1503A67E" w14:textId="4816F6A8" w:rsidR="00C77934" w:rsidRDefault="00C77934" w:rsidP="0069795F">
      <w:pPr>
        <w:rPr>
          <w:rFonts w:ascii="Calibri" w:hAnsi="Calibri" w:cs="Calibri"/>
        </w:rPr>
      </w:pPr>
    </w:p>
    <w:p w14:paraId="34015E6D" w14:textId="33905BCF" w:rsidR="00C77934" w:rsidRDefault="00C77934" w:rsidP="0069795F">
      <w:pPr>
        <w:rPr>
          <w:rFonts w:ascii="Calibri" w:hAnsi="Calibri" w:cs="Calibri"/>
        </w:rPr>
      </w:pPr>
    </w:p>
    <w:p w14:paraId="441ED05E" w14:textId="6D2C7A84" w:rsidR="00C77934" w:rsidRDefault="00C77934" w:rsidP="0069795F">
      <w:pPr>
        <w:rPr>
          <w:rFonts w:ascii="Calibri" w:hAnsi="Calibri" w:cs="Calibri"/>
        </w:rPr>
      </w:pPr>
    </w:p>
    <w:p w14:paraId="5E650805" w14:textId="64F1A193" w:rsidR="00C77934" w:rsidRDefault="00C77934" w:rsidP="0069795F">
      <w:pPr>
        <w:rPr>
          <w:rFonts w:ascii="Calibri" w:hAnsi="Calibri" w:cs="Calibri"/>
        </w:rPr>
      </w:pPr>
    </w:p>
    <w:p w14:paraId="456FD543" w14:textId="019F9981" w:rsidR="00C77934" w:rsidRDefault="00C77934" w:rsidP="00C77934">
      <w:pPr>
        <w:pStyle w:val="ListParagraph"/>
        <w:numPr>
          <w:ilvl w:val="0"/>
          <w:numId w:val="11"/>
        </w:numPr>
        <w:rPr>
          <w:b/>
          <w:bCs/>
        </w:rPr>
      </w:pPr>
      <w:r w:rsidRPr="00C77934">
        <w:rPr>
          <w:b/>
          <w:bCs/>
        </w:rPr>
        <w:t>BORIS Creating an Observation</w:t>
      </w:r>
    </w:p>
    <w:p w14:paraId="62D0ABF3" w14:textId="77777777" w:rsidR="00C77934" w:rsidRPr="00C77934" w:rsidRDefault="00C77934" w:rsidP="00C77934">
      <w:pPr>
        <w:pStyle w:val="ListParagraph"/>
        <w:ind w:left="360"/>
        <w:rPr>
          <w:b/>
          <w:bCs/>
        </w:rPr>
      </w:pPr>
    </w:p>
    <w:p w14:paraId="2F471020" w14:textId="3B769DBB" w:rsidR="00C77934" w:rsidRDefault="008F5390" w:rsidP="00C77934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Go to </w:t>
      </w:r>
      <w:r w:rsidR="00012179">
        <w:rPr>
          <w:rFonts w:ascii="Calibri" w:hAnsi="Calibri" w:cs="Calibri"/>
        </w:rPr>
        <w:t>observation new observation</w:t>
      </w:r>
    </w:p>
    <w:p w14:paraId="508DF3F0" w14:textId="52B7F57C" w:rsidR="00012179" w:rsidRDefault="00012179" w:rsidP="00012179">
      <w:pPr>
        <w:pStyle w:val="ListParagraph"/>
        <w:rPr>
          <w:rFonts w:ascii="Calibri" w:hAnsi="Calibri" w:cs="Calibri"/>
        </w:rPr>
      </w:pPr>
      <w:r w:rsidRPr="00012179">
        <w:rPr>
          <w:rFonts w:ascii="Calibri" w:hAnsi="Calibri" w:cs="Calibri"/>
        </w:rPr>
        <w:drawing>
          <wp:anchor distT="0" distB="0" distL="114300" distR="114300" simplePos="0" relativeHeight="251662336" behindDoc="1" locked="0" layoutInCell="1" allowOverlap="1" wp14:anchorId="1AD07DAB" wp14:editId="76516DEF">
            <wp:simplePos x="0" y="0"/>
            <wp:positionH relativeFrom="margin">
              <wp:align>center</wp:align>
            </wp:positionH>
            <wp:positionV relativeFrom="paragraph">
              <wp:posOffset>76006</wp:posOffset>
            </wp:positionV>
            <wp:extent cx="4587902" cy="4257508"/>
            <wp:effectExtent l="0" t="0" r="317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902" cy="42575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CE57CE" w14:textId="43A493E3" w:rsidR="00012179" w:rsidRDefault="00012179" w:rsidP="00012179">
      <w:pPr>
        <w:pStyle w:val="ListParagraph"/>
        <w:rPr>
          <w:rFonts w:ascii="Calibri" w:hAnsi="Calibri" w:cs="Calibri"/>
        </w:rPr>
      </w:pPr>
    </w:p>
    <w:p w14:paraId="1BCA4CE0" w14:textId="7BAB2A9A" w:rsidR="00000465" w:rsidRPr="00000465" w:rsidRDefault="00000465" w:rsidP="00000465"/>
    <w:p w14:paraId="708E3DA5" w14:textId="1BDFCBC5" w:rsidR="00000465" w:rsidRPr="00000465" w:rsidRDefault="00000465" w:rsidP="00000465"/>
    <w:p w14:paraId="7398FC89" w14:textId="4F1D07E8" w:rsidR="00000465" w:rsidRPr="00000465" w:rsidRDefault="00000465" w:rsidP="00000465"/>
    <w:p w14:paraId="27C53E1A" w14:textId="54EC37B9" w:rsidR="00000465" w:rsidRPr="00000465" w:rsidRDefault="00000465" w:rsidP="00000465"/>
    <w:p w14:paraId="05228A9A" w14:textId="192BF9FC" w:rsidR="00000465" w:rsidRPr="00000465" w:rsidRDefault="00000465" w:rsidP="00000465"/>
    <w:p w14:paraId="4721E953" w14:textId="7B00F881" w:rsidR="00000465" w:rsidRPr="00000465" w:rsidRDefault="00000465" w:rsidP="00000465"/>
    <w:p w14:paraId="6F4A6785" w14:textId="1472407F" w:rsidR="00000465" w:rsidRPr="00000465" w:rsidRDefault="00000465" w:rsidP="00000465"/>
    <w:p w14:paraId="7E210041" w14:textId="5313BFB0" w:rsidR="00000465" w:rsidRPr="00000465" w:rsidRDefault="00000465" w:rsidP="00000465"/>
    <w:p w14:paraId="37ADA95E" w14:textId="1C473A3E" w:rsidR="00000465" w:rsidRPr="00000465" w:rsidRDefault="00000465" w:rsidP="00000465"/>
    <w:p w14:paraId="73920DC0" w14:textId="4526658D" w:rsidR="00000465" w:rsidRPr="00000465" w:rsidRDefault="00000465" w:rsidP="00000465"/>
    <w:p w14:paraId="6D12B427" w14:textId="01962585" w:rsidR="00000465" w:rsidRPr="00000465" w:rsidRDefault="00000465" w:rsidP="00000465"/>
    <w:p w14:paraId="782A21C6" w14:textId="035EAD8F" w:rsidR="00000465" w:rsidRPr="00000465" w:rsidRDefault="00000465" w:rsidP="00000465"/>
    <w:p w14:paraId="6234F2EE" w14:textId="24588634" w:rsidR="00000465" w:rsidRPr="00000465" w:rsidRDefault="00000465" w:rsidP="00000465"/>
    <w:p w14:paraId="73214863" w14:textId="5EE2F373" w:rsidR="00000465" w:rsidRPr="00000465" w:rsidRDefault="00000465" w:rsidP="00000465"/>
    <w:p w14:paraId="4B73B545" w14:textId="3D022C0F" w:rsidR="00000465" w:rsidRDefault="00000465" w:rsidP="00000465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Observation id – copy the file name of </w:t>
      </w:r>
      <w:r w:rsidRPr="00000465">
        <w:t>the intended media file</w:t>
      </w:r>
      <w:r>
        <w:t xml:space="preserve"> for this observation (1 media file per observation). </w:t>
      </w:r>
    </w:p>
    <w:p w14:paraId="71DD9C6B" w14:textId="77777777" w:rsidR="00000465" w:rsidRDefault="00000465" w:rsidP="00000465">
      <w:pPr>
        <w:pStyle w:val="ListParagraph"/>
        <w:spacing w:after="0" w:line="240" w:lineRule="auto"/>
      </w:pPr>
    </w:p>
    <w:p w14:paraId="30FDFD72" w14:textId="73A54505" w:rsidR="00000465" w:rsidRDefault="00000465" w:rsidP="00000465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Date and time – change this to the date and time when the media file was recorded. (NB: use 24-hour time – e.g. 01:35 PM is 13:35:00) </w:t>
      </w:r>
    </w:p>
    <w:p w14:paraId="2655CFD2" w14:textId="77777777" w:rsidR="00000465" w:rsidRDefault="00000465" w:rsidP="00000465">
      <w:pPr>
        <w:pStyle w:val="ListParagraph"/>
        <w:spacing w:after="0" w:line="240" w:lineRule="auto"/>
      </w:pPr>
    </w:p>
    <w:p w14:paraId="1AF0CF0A" w14:textId="399CF816" w:rsidR="00000465" w:rsidRDefault="00000465" w:rsidP="00000465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Description – enter: </w:t>
      </w:r>
    </w:p>
    <w:p w14:paraId="23437732" w14:textId="77777777" w:rsidR="00000465" w:rsidRDefault="00000465" w:rsidP="00000465">
      <w:pPr>
        <w:pStyle w:val="ListParagraph"/>
        <w:numPr>
          <w:ilvl w:val="1"/>
          <w:numId w:val="19"/>
        </w:numPr>
        <w:spacing w:after="0" w:line="240" w:lineRule="auto"/>
      </w:pPr>
      <w:r>
        <w:t xml:space="preserve">Participant ID-device type on which the media file was recorded. (e.g. Newlands1-phone). </w:t>
      </w:r>
    </w:p>
    <w:p w14:paraId="6E40745B" w14:textId="25D11603" w:rsidR="00000465" w:rsidRDefault="00000465" w:rsidP="00000465">
      <w:pPr>
        <w:pStyle w:val="ListParagraph"/>
        <w:numPr>
          <w:ilvl w:val="1"/>
          <w:numId w:val="19"/>
        </w:numPr>
        <w:spacing w:after="0" w:line="240" w:lineRule="auto"/>
      </w:pPr>
      <w:r>
        <w:t xml:space="preserve">Day of the week, date, and time (12-hour time format) of recording. (e.g. Thu 17/06/21 0130 PM). </w:t>
      </w:r>
    </w:p>
    <w:p w14:paraId="6146436F" w14:textId="77777777" w:rsidR="00A673D4" w:rsidRDefault="00A673D4" w:rsidP="00A673D4">
      <w:pPr>
        <w:pStyle w:val="ListParagraph"/>
        <w:spacing w:after="0" w:line="240" w:lineRule="auto"/>
        <w:ind w:left="1440"/>
      </w:pPr>
    </w:p>
    <w:p w14:paraId="63621483" w14:textId="77777777" w:rsidR="00A673D4" w:rsidRDefault="00A673D4" w:rsidP="00A673D4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Click on “add media without path” – select the correct media file, which should be present in the same folder as the participant project template file (this is what you have prepped in Step 1). </w:t>
      </w:r>
    </w:p>
    <w:p w14:paraId="43A27BC9" w14:textId="3D3F95B5" w:rsidR="00000465" w:rsidRDefault="00000465" w:rsidP="00000465"/>
    <w:p w14:paraId="2CE4D252" w14:textId="61655473" w:rsidR="008851A7" w:rsidRDefault="008851A7" w:rsidP="00000465"/>
    <w:p w14:paraId="5675B81F" w14:textId="778992CD" w:rsidR="008851A7" w:rsidRDefault="008851A7" w:rsidP="008851A7">
      <w:pPr>
        <w:pStyle w:val="ListParagraph"/>
        <w:numPr>
          <w:ilvl w:val="0"/>
          <w:numId w:val="11"/>
        </w:numPr>
        <w:rPr>
          <w:b/>
          <w:bCs/>
        </w:rPr>
      </w:pPr>
      <w:r w:rsidRPr="008851A7">
        <w:rPr>
          <w:b/>
          <w:bCs/>
        </w:rPr>
        <w:lastRenderedPageBreak/>
        <w:t xml:space="preserve">BORIS Coding Behaviours </w:t>
      </w:r>
    </w:p>
    <w:p w14:paraId="73D1CD29" w14:textId="77777777" w:rsidR="008851A7" w:rsidRPr="008851A7" w:rsidRDefault="008851A7" w:rsidP="008851A7">
      <w:pPr>
        <w:pStyle w:val="ListParagraph"/>
        <w:ind w:left="360"/>
        <w:rPr>
          <w:b/>
          <w:bCs/>
        </w:rPr>
      </w:pPr>
    </w:p>
    <w:p w14:paraId="0765B69E" w14:textId="7B7FF7C1" w:rsidR="008851A7" w:rsidRDefault="008851A7" w:rsidP="008851A7">
      <w:pPr>
        <w:pStyle w:val="ListParagraph"/>
        <w:numPr>
          <w:ilvl w:val="0"/>
          <w:numId w:val="21"/>
        </w:numPr>
      </w:pPr>
      <w:r>
        <w:t>To begin coding behaviours</w:t>
      </w:r>
      <w:r w:rsidR="00CC3BA1">
        <w:t>,</w:t>
      </w:r>
      <w:r>
        <w:t xml:space="preserve"> </w:t>
      </w:r>
      <w:r w:rsidR="0085622C">
        <w:t xml:space="preserve">go to observations </w:t>
      </w:r>
      <w:r w:rsidR="00CC3BA1">
        <w:t xml:space="preserve">and </w:t>
      </w:r>
      <w:r w:rsidR="0085622C">
        <w:t>start observation</w:t>
      </w:r>
      <w:r w:rsidR="00CC3BA1">
        <w:t xml:space="preserve">. Click on the observation and select start. </w:t>
      </w:r>
    </w:p>
    <w:p w14:paraId="7750B207" w14:textId="77777777" w:rsidR="00F12A71" w:rsidRDefault="00F12A71" w:rsidP="00F12A71">
      <w:pPr>
        <w:pStyle w:val="ListParagraph"/>
      </w:pPr>
    </w:p>
    <w:p w14:paraId="049A562A" w14:textId="78F075D5" w:rsidR="00076982" w:rsidRDefault="00F12A71" w:rsidP="00076982">
      <w:pPr>
        <w:pStyle w:val="ListParagraph"/>
        <w:numPr>
          <w:ilvl w:val="0"/>
          <w:numId w:val="21"/>
        </w:numPr>
      </w:pPr>
      <w:r>
        <w:t>To make it easier</w:t>
      </w:r>
      <w:r w:rsidR="00180B0F">
        <w:t>,</w:t>
      </w:r>
      <w:r>
        <w:t xml:space="preserve"> you can select tools and then </w:t>
      </w:r>
      <w:r w:rsidR="00180B0F">
        <w:t xml:space="preserve">a </w:t>
      </w:r>
      <w:r>
        <w:t xml:space="preserve">coding pad to </w:t>
      </w:r>
      <w:r w:rsidR="00A81EB6">
        <w:t>create</w:t>
      </w:r>
      <w:r>
        <w:t xml:space="preserve"> a separate </w:t>
      </w:r>
      <w:r w:rsidR="00076982">
        <w:t xml:space="preserve">window. </w:t>
      </w:r>
    </w:p>
    <w:p w14:paraId="7098B2FB" w14:textId="77777777" w:rsidR="00076982" w:rsidRDefault="00076982" w:rsidP="00076982">
      <w:pPr>
        <w:pStyle w:val="ListParagraph"/>
      </w:pPr>
    </w:p>
    <w:p w14:paraId="3C4CFD28" w14:textId="25CC450A" w:rsidR="00076982" w:rsidRDefault="00076982" w:rsidP="00076982">
      <w:pPr>
        <w:pStyle w:val="ListParagraph"/>
        <w:numPr>
          <w:ilvl w:val="0"/>
          <w:numId w:val="21"/>
        </w:numPr>
      </w:pPr>
      <w:r>
        <w:t xml:space="preserve">Select </w:t>
      </w:r>
      <w:r w:rsidR="002460C3">
        <w:t xml:space="preserve">the play button from the top menu and begin coding. </w:t>
      </w:r>
    </w:p>
    <w:p w14:paraId="37D20D14" w14:textId="76481A5C" w:rsidR="002460C3" w:rsidRDefault="002460C3" w:rsidP="002460C3">
      <w:pPr>
        <w:pStyle w:val="ListParagraph"/>
      </w:pPr>
      <w:r w:rsidRPr="002460C3">
        <w:drawing>
          <wp:anchor distT="0" distB="0" distL="114300" distR="114300" simplePos="0" relativeHeight="251663360" behindDoc="1" locked="0" layoutInCell="1" allowOverlap="1" wp14:anchorId="56C22D19" wp14:editId="5A41ECBE">
            <wp:simplePos x="0" y="0"/>
            <wp:positionH relativeFrom="column">
              <wp:posOffset>158860</wp:posOffset>
            </wp:positionH>
            <wp:positionV relativeFrom="paragraph">
              <wp:posOffset>127856</wp:posOffset>
            </wp:positionV>
            <wp:extent cx="5731510" cy="4366260"/>
            <wp:effectExtent l="0" t="0" r="254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6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B45949" w14:textId="7865D923" w:rsidR="002460C3" w:rsidRDefault="002460C3" w:rsidP="002460C3">
      <w:pPr>
        <w:pStyle w:val="ListParagraph"/>
      </w:pPr>
    </w:p>
    <w:p w14:paraId="206849FA" w14:textId="71D76F2F" w:rsidR="00CC3BA1" w:rsidRDefault="00CC3BA1" w:rsidP="00CC3BA1"/>
    <w:p w14:paraId="70D140FA" w14:textId="26B6AE08" w:rsidR="002460C3" w:rsidRPr="002460C3" w:rsidRDefault="002460C3" w:rsidP="002460C3"/>
    <w:p w14:paraId="493F4272" w14:textId="1AE4EB94" w:rsidR="002460C3" w:rsidRPr="002460C3" w:rsidRDefault="002460C3" w:rsidP="002460C3"/>
    <w:p w14:paraId="5B2E5046" w14:textId="1ACA8086" w:rsidR="002460C3" w:rsidRPr="002460C3" w:rsidRDefault="002460C3" w:rsidP="002460C3"/>
    <w:p w14:paraId="65B14827" w14:textId="5D29F834" w:rsidR="002460C3" w:rsidRPr="002460C3" w:rsidRDefault="002460C3" w:rsidP="002460C3"/>
    <w:p w14:paraId="2E23BC48" w14:textId="2BFAE462" w:rsidR="002460C3" w:rsidRPr="002460C3" w:rsidRDefault="002460C3" w:rsidP="002460C3"/>
    <w:p w14:paraId="53184F5A" w14:textId="66A92209" w:rsidR="002460C3" w:rsidRPr="002460C3" w:rsidRDefault="002460C3" w:rsidP="002460C3"/>
    <w:p w14:paraId="018B9428" w14:textId="62BF70AF" w:rsidR="002460C3" w:rsidRPr="002460C3" w:rsidRDefault="002460C3" w:rsidP="002460C3"/>
    <w:p w14:paraId="6552E594" w14:textId="383E5BAC" w:rsidR="002460C3" w:rsidRPr="002460C3" w:rsidRDefault="002460C3" w:rsidP="002460C3"/>
    <w:p w14:paraId="4B4FA775" w14:textId="49D80267" w:rsidR="002460C3" w:rsidRPr="002460C3" w:rsidRDefault="002460C3" w:rsidP="002460C3"/>
    <w:p w14:paraId="7EE10D85" w14:textId="1AD09AEF" w:rsidR="002460C3" w:rsidRPr="002460C3" w:rsidRDefault="002460C3" w:rsidP="002460C3"/>
    <w:p w14:paraId="4FD480CA" w14:textId="265DA78A" w:rsidR="002460C3" w:rsidRPr="002460C3" w:rsidRDefault="002460C3" w:rsidP="002460C3"/>
    <w:p w14:paraId="71F13105" w14:textId="4CF28F7E" w:rsidR="002460C3" w:rsidRPr="002460C3" w:rsidRDefault="002460C3" w:rsidP="002460C3"/>
    <w:p w14:paraId="1077A639" w14:textId="59309D31" w:rsidR="002460C3" w:rsidRDefault="002460C3" w:rsidP="002460C3"/>
    <w:p w14:paraId="390B3B64" w14:textId="7EF235F4" w:rsidR="002460C3" w:rsidRDefault="002460C3" w:rsidP="002460C3"/>
    <w:p w14:paraId="2D0CCE8C" w14:textId="21AE4E28" w:rsidR="002460C3" w:rsidRPr="002460C3" w:rsidRDefault="002460C3" w:rsidP="002460C3">
      <w:pPr>
        <w:pStyle w:val="ListParagraph"/>
        <w:numPr>
          <w:ilvl w:val="0"/>
          <w:numId w:val="21"/>
        </w:numPr>
      </w:pPr>
      <w:r>
        <w:t xml:space="preserve">The </w:t>
      </w:r>
      <w:r w:rsidR="00597968">
        <w:t>menu on the top allows you to speed up, slow down, jump forward and backwards and pause. Use these functions appropriately</w:t>
      </w:r>
      <w:r w:rsidR="00180B0F">
        <w:t>,</w:t>
      </w:r>
      <w:r w:rsidR="00597968">
        <w:t xml:space="preserve"> as they can make coding </w:t>
      </w:r>
      <w:r w:rsidR="00687AF8">
        <w:t>more manageable</w:t>
      </w:r>
      <w:r w:rsidR="00597968">
        <w:t xml:space="preserve"> and </w:t>
      </w:r>
      <w:r w:rsidR="00180B0F">
        <w:t xml:space="preserve">allow you to make up for any mistakes. </w:t>
      </w:r>
      <w:r w:rsidR="00687AF8">
        <w:t xml:space="preserve">You can also jump back to any event or delete an event by clicking on the event from the righ-hand side. </w:t>
      </w:r>
    </w:p>
    <w:sectPr w:rsidR="002460C3" w:rsidRPr="002460C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7C3DD" w14:textId="77777777" w:rsidR="00866483" w:rsidRDefault="00866483" w:rsidP="00C27EFB">
      <w:pPr>
        <w:spacing w:after="0" w:line="240" w:lineRule="auto"/>
      </w:pPr>
      <w:r>
        <w:separator/>
      </w:r>
    </w:p>
  </w:endnote>
  <w:endnote w:type="continuationSeparator" w:id="0">
    <w:p w14:paraId="0AB8CD32" w14:textId="77777777" w:rsidR="00866483" w:rsidRDefault="00866483" w:rsidP="00C27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F2330" w14:textId="77777777" w:rsidR="00784C91" w:rsidRDefault="00784C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5056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0463FE" w14:textId="52DC854F" w:rsidR="00784C91" w:rsidRDefault="00784C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4834F5" w14:textId="77777777" w:rsidR="00784C91" w:rsidRDefault="00784C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500DA" w14:textId="77777777" w:rsidR="00784C91" w:rsidRDefault="00784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391AE" w14:textId="77777777" w:rsidR="00866483" w:rsidRDefault="00866483" w:rsidP="00C27EFB">
      <w:pPr>
        <w:spacing w:after="0" w:line="240" w:lineRule="auto"/>
      </w:pPr>
      <w:r>
        <w:separator/>
      </w:r>
    </w:p>
  </w:footnote>
  <w:footnote w:type="continuationSeparator" w:id="0">
    <w:p w14:paraId="0D042342" w14:textId="77777777" w:rsidR="00866483" w:rsidRDefault="00866483" w:rsidP="00C27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1BA16" w14:textId="77777777" w:rsidR="00784C91" w:rsidRDefault="00784C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01472" w14:textId="7EA343F7" w:rsidR="00C27EFB" w:rsidRDefault="00C27EFB">
    <w:pPr>
      <w:pStyle w:val="Header"/>
    </w:pPr>
    <w:r>
      <w:t>Kids Online – Children and Digital Distraction</w:t>
    </w:r>
  </w:p>
  <w:p w14:paraId="58736426" w14:textId="713BB6FC" w:rsidR="00C27EFB" w:rsidRDefault="00C27EFB">
    <w:pPr>
      <w:pStyle w:val="Header"/>
    </w:pPr>
    <w:r>
      <w:t>Department of Information Sci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2B88F" w14:textId="77777777" w:rsidR="00784C91" w:rsidRDefault="00784C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5638F"/>
    <w:multiLevelType w:val="hybridMultilevel"/>
    <w:tmpl w:val="16A4EBC0"/>
    <w:lvl w:ilvl="0" w:tplc="0409000F">
      <w:start w:val="1"/>
      <w:numFmt w:val="decimal"/>
      <w:lvlText w:val="%1."/>
      <w:lvlJc w:val="left"/>
      <w:pPr>
        <w:ind w:left="-87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152" w:hanging="360"/>
      </w:pPr>
    </w:lvl>
    <w:lvl w:ilvl="2" w:tplc="0409001B">
      <w:start w:val="1"/>
      <w:numFmt w:val="lowerRoman"/>
      <w:lvlText w:val="%3."/>
      <w:lvlJc w:val="right"/>
      <w:pPr>
        <w:ind w:left="568" w:hanging="180"/>
      </w:pPr>
    </w:lvl>
    <w:lvl w:ilvl="3" w:tplc="0409000F" w:tentative="1">
      <w:start w:val="1"/>
      <w:numFmt w:val="decimal"/>
      <w:lvlText w:val="%4."/>
      <w:lvlJc w:val="left"/>
      <w:pPr>
        <w:ind w:left="1288" w:hanging="360"/>
      </w:pPr>
    </w:lvl>
    <w:lvl w:ilvl="4" w:tplc="04090019" w:tentative="1">
      <w:start w:val="1"/>
      <w:numFmt w:val="lowerLetter"/>
      <w:lvlText w:val="%5."/>
      <w:lvlJc w:val="left"/>
      <w:pPr>
        <w:ind w:left="2008" w:hanging="360"/>
      </w:pPr>
    </w:lvl>
    <w:lvl w:ilvl="5" w:tplc="0409001B" w:tentative="1">
      <w:start w:val="1"/>
      <w:numFmt w:val="lowerRoman"/>
      <w:lvlText w:val="%6."/>
      <w:lvlJc w:val="right"/>
      <w:pPr>
        <w:ind w:left="2728" w:hanging="180"/>
      </w:pPr>
    </w:lvl>
    <w:lvl w:ilvl="6" w:tplc="0409000F" w:tentative="1">
      <w:start w:val="1"/>
      <w:numFmt w:val="decimal"/>
      <w:lvlText w:val="%7."/>
      <w:lvlJc w:val="left"/>
      <w:pPr>
        <w:ind w:left="3448" w:hanging="360"/>
      </w:pPr>
    </w:lvl>
    <w:lvl w:ilvl="7" w:tplc="04090019" w:tentative="1">
      <w:start w:val="1"/>
      <w:numFmt w:val="lowerLetter"/>
      <w:lvlText w:val="%8."/>
      <w:lvlJc w:val="left"/>
      <w:pPr>
        <w:ind w:left="4168" w:hanging="360"/>
      </w:pPr>
    </w:lvl>
    <w:lvl w:ilvl="8" w:tplc="0409001B" w:tentative="1">
      <w:start w:val="1"/>
      <w:numFmt w:val="lowerRoman"/>
      <w:lvlText w:val="%9."/>
      <w:lvlJc w:val="right"/>
      <w:pPr>
        <w:ind w:left="4888" w:hanging="180"/>
      </w:pPr>
    </w:lvl>
  </w:abstractNum>
  <w:abstractNum w:abstractNumId="1" w15:restartNumberingAfterBreak="0">
    <w:nsid w:val="055A7592"/>
    <w:multiLevelType w:val="hybridMultilevel"/>
    <w:tmpl w:val="EE42154A"/>
    <w:lvl w:ilvl="0" w:tplc="22D25D0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787553"/>
    <w:multiLevelType w:val="hybridMultilevel"/>
    <w:tmpl w:val="2FE25F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21F0D"/>
    <w:multiLevelType w:val="hybridMultilevel"/>
    <w:tmpl w:val="FA32D2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E06DD"/>
    <w:multiLevelType w:val="hybridMultilevel"/>
    <w:tmpl w:val="90DCE47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73AFC"/>
    <w:multiLevelType w:val="hybridMultilevel"/>
    <w:tmpl w:val="C978BE8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C00A0"/>
    <w:multiLevelType w:val="hybridMultilevel"/>
    <w:tmpl w:val="9C1C61B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22ECA"/>
    <w:multiLevelType w:val="hybridMultilevel"/>
    <w:tmpl w:val="2FE25F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407C9"/>
    <w:multiLevelType w:val="hybridMultilevel"/>
    <w:tmpl w:val="DB14472E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56BA8"/>
    <w:multiLevelType w:val="hybridMultilevel"/>
    <w:tmpl w:val="DDD4CE3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55FDA"/>
    <w:multiLevelType w:val="hybridMultilevel"/>
    <w:tmpl w:val="C7E8C840"/>
    <w:lvl w:ilvl="0" w:tplc="EF5636D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D1591"/>
    <w:multiLevelType w:val="hybridMultilevel"/>
    <w:tmpl w:val="C8D8C20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A30DC1"/>
    <w:multiLevelType w:val="hybridMultilevel"/>
    <w:tmpl w:val="E0D270B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C1593"/>
    <w:multiLevelType w:val="hybridMultilevel"/>
    <w:tmpl w:val="0CAC9B3E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15554F"/>
    <w:multiLevelType w:val="hybridMultilevel"/>
    <w:tmpl w:val="12B409E0"/>
    <w:lvl w:ilvl="0" w:tplc="3F4E129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1C7733"/>
    <w:multiLevelType w:val="multilevel"/>
    <w:tmpl w:val="50680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542A49"/>
    <w:multiLevelType w:val="hybridMultilevel"/>
    <w:tmpl w:val="2FE25FC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BF2893"/>
    <w:multiLevelType w:val="hybridMultilevel"/>
    <w:tmpl w:val="EC947E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E51F40"/>
    <w:multiLevelType w:val="multilevel"/>
    <w:tmpl w:val="10E6CD6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30647C"/>
    <w:multiLevelType w:val="hybridMultilevel"/>
    <w:tmpl w:val="2FE25F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3336D1"/>
    <w:multiLevelType w:val="hybridMultilevel"/>
    <w:tmpl w:val="2FE25F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0690282">
    <w:abstractNumId w:val="16"/>
  </w:num>
  <w:num w:numId="2" w16cid:durableId="228730331">
    <w:abstractNumId w:val="8"/>
  </w:num>
  <w:num w:numId="3" w16cid:durableId="546379949">
    <w:abstractNumId w:val="11"/>
  </w:num>
  <w:num w:numId="4" w16cid:durableId="328750091">
    <w:abstractNumId w:val="17"/>
  </w:num>
  <w:num w:numId="5" w16cid:durableId="931478062">
    <w:abstractNumId w:val="20"/>
  </w:num>
  <w:num w:numId="6" w16cid:durableId="1527602656">
    <w:abstractNumId w:val="15"/>
  </w:num>
  <w:num w:numId="7" w16cid:durableId="860365209">
    <w:abstractNumId w:val="18"/>
  </w:num>
  <w:num w:numId="8" w16cid:durableId="1134520076">
    <w:abstractNumId w:val="3"/>
  </w:num>
  <w:num w:numId="9" w16cid:durableId="179860434">
    <w:abstractNumId w:val="14"/>
  </w:num>
  <w:num w:numId="10" w16cid:durableId="830292671">
    <w:abstractNumId w:val="19"/>
  </w:num>
  <w:num w:numId="11" w16cid:durableId="310445928">
    <w:abstractNumId w:val="1"/>
  </w:num>
  <w:num w:numId="12" w16cid:durableId="1276596144">
    <w:abstractNumId w:val="5"/>
  </w:num>
  <w:num w:numId="13" w16cid:durableId="2065788774">
    <w:abstractNumId w:val="10"/>
  </w:num>
  <w:num w:numId="14" w16cid:durableId="1795907580">
    <w:abstractNumId w:val="13"/>
  </w:num>
  <w:num w:numId="15" w16cid:durableId="1172258967">
    <w:abstractNumId w:val="2"/>
  </w:num>
  <w:num w:numId="16" w16cid:durableId="395590068">
    <w:abstractNumId w:val="9"/>
  </w:num>
  <w:num w:numId="17" w16cid:durableId="933828745">
    <w:abstractNumId w:val="7"/>
  </w:num>
  <w:num w:numId="18" w16cid:durableId="908153389">
    <w:abstractNumId w:val="6"/>
  </w:num>
  <w:num w:numId="19" w16cid:durableId="2093775646">
    <w:abstractNumId w:val="12"/>
  </w:num>
  <w:num w:numId="20" w16cid:durableId="2076318602">
    <w:abstractNumId w:val="0"/>
  </w:num>
  <w:num w:numId="21" w16cid:durableId="7958783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bcwM7e0MDC2sDBX0lEKTi0uzszPAykwrQUAzUKbICwAAAA="/>
  </w:docVars>
  <w:rsids>
    <w:rsidRoot w:val="00C27EFB"/>
    <w:rsid w:val="00000465"/>
    <w:rsid w:val="00002E9E"/>
    <w:rsid w:val="000071CC"/>
    <w:rsid w:val="00012179"/>
    <w:rsid w:val="00031D71"/>
    <w:rsid w:val="000473E3"/>
    <w:rsid w:val="00076982"/>
    <w:rsid w:val="000832A1"/>
    <w:rsid w:val="000A2FD8"/>
    <w:rsid w:val="001565B1"/>
    <w:rsid w:val="00175637"/>
    <w:rsid w:val="00180B0F"/>
    <w:rsid w:val="0018302E"/>
    <w:rsid w:val="001B4EA9"/>
    <w:rsid w:val="001B51E5"/>
    <w:rsid w:val="001F0CA0"/>
    <w:rsid w:val="001F5266"/>
    <w:rsid w:val="001F7F55"/>
    <w:rsid w:val="0020095A"/>
    <w:rsid w:val="002158AE"/>
    <w:rsid w:val="002460C3"/>
    <w:rsid w:val="002B531E"/>
    <w:rsid w:val="00397248"/>
    <w:rsid w:val="003A0715"/>
    <w:rsid w:val="003D25EB"/>
    <w:rsid w:val="00420F56"/>
    <w:rsid w:val="004E3DF9"/>
    <w:rsid w:val="00530382"/>
    <w:rsid w:val="0058063E"/>
    <w:rsid w:val="00597968"/>
    <w:rsid w:val="005A490D"/>
    <w:rsid w:val="00650B75"/>
    <w:rsid w:val="00652AB7"/>
    <w:rsid w:val="0066452F"/>
    <w:rsid w:val="00687AF8"/>
    <w:rsid w:val="0069795F"/>
    <w:rsid w:val="006F6A82"/>
    <w:rsid w:val="00716948"/>
    <w:rsid w:val="007624FD"/>
    <w:rsid w:val="00784C91"/>
    <w:rsid w:val="00787633"/>
    <w:rsid w:val="0085622C"/>
    <w:rsid w:val="008610E7"/>
    <w:rsid w:val="00866483"/>
    <w:rsid w:val="008851A7"/>
    <w:rsid w:val="008C2F91"/>
    <w:rsid w:val="008F5390"/>
    <w:rsid w:val="00931362"/>
    <w:rsid w:val="00954C9E"/>
    <w:rsid w:val="009A1314"/>
    <w:rsid w:val="009D75E5"/>
    <w:rsid w:val="00A13B2A"/>
    <w:rsid w:val="00A673D4"/>
    <w:rsid w:val="00A81EB6"/>
    <w:rsid w:val="00B070BA"/>
    <w:rsid w:val="00B67A2F"/>
    <w:rsid w:val="00BD33E7"/>
    <w:rsid w:val="00C1291D"/>
    <w:rsid w:val="00C27EFB"/>
    <w:rsid w:val="00C45E02"/>
    <w:rsid w:val="00C77934"/>
    <w:rsid w:val="00CC3BA1"/>
    <w:rsid w:val="00CD3243"/>
    <w:rsid w:val="00CE1060"/>
    <w:rsid w:val="00DB1AC6"/>
    <w:rsid w:val="00DB63E2"/>
    <w:rsid w:val="00DE693A"/>
    <w:rsid w:val="00DF2375"/>
    <w:rsid w:val="00E01DF7"/>
    <w:rsid w:val="00E71CB3"/>
    <w:rsid w:val="00E9557E"/>
    <w:rsid w:val="00EB5E18"/>
    <w:rsid w:val="00ED20D2"/>
    <w:rsid w:val="00EE685F"/>
    <w:rsid w:val="00F12A71"/>
    <w:rsid w:val="00FB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BCFAF"/>
  <w15:chartTrackingRefBased/>
  <w15:docId w15:val="{240C1715-9D47-4FCD-B4E1-620A2940B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9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7E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EFB"/>
  </w:style>
  <w:style w:type="paragraph" w:styleId="Footer">
    <w:name w:val="footer"/>
    <w:basedOn w:val="Normal"/>
    <w:link w:val="FooterChar"/>
    <w:uiPriority w:val="99"/>
    <w:unhideWhenUsed/>
    <w:rsid w:val="00C27E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EFB"/>
  </w:style>
  <w:style w:type="paragraph" w:styleId="ListParagraph">
    <w:name w:val="List Paragraph"/>
    <w:basedOn w:val="Normal"/>
    <w:uiPriority w:val="34"/>
    <w:qFormat/>
    <w:rsid w:val="00C27E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7F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53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file:///\\storage.hcs-wlg.otago.ac.nz" TargetMode="External"/><Relationship Id="rId12" Type="http://schemas.openxmlformats.org/officeDocument/2006/relationships/hyperlink" Target="https://www.boris.unito.it/" TargetMode="External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7</Pages>
  <Words>579</Words>
  <Characters>3304</Characters>
  <Application>Microsoft Office Word</Application>
  <DocSecurity>0</DocSecurity>
  <Lines>27</Lines>
  <Paragraphs>7</Paragraphs>
  <ScaleCrop>false</ScaleCrop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ie Vincent</dc:creator>
  <cp:keywords/>
  <dc:description/>
  <cp:lastModifiedBy>Kodie Vincent</cp:lastModifiedBy>
  <cp:revision>74</cp:revision>
  <dcterms:created xsi:type="dcterms:W3CDTF">2022-12-27T20:45:00Z</dcterms:created>
  <dcterms:modified xsi:type="dcterms:W3CDTF">2023-03-20T04:31:00Z</dcterms:modified>
</cp:coreProperties>
</file>